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6617B8" w14:textId="13C40F57" w:rsidR="00F72DC1" w:rsidRPr="00FC0E98" w:rsidRDefault="0042426A" w:rsidP="00120BAF">
      <w:pPr>
        <w:pStyle w:val="EndNoteBibliography"/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FC0E98">
        <w:rPr>
          <w:rFonts w:ascii="Times New Roman" w:hAnsi="Times New Roman" w:cs="Times New Roman"/>
          <w:b/>
          <w:sz w:val="28"/>
          <w:szCs w:val="28"/>
        </w:rPr>
        <w:t xml:space="preserve">Supplementary </w:t>
      </w:r>
      <w:r w:rsidR="00B23430" w:rsidRPr="00FC0E98">
        <w:rPr>
          <w:rFonts w:ascii="Times New Roman" w:hAnsi="Times New Roman" w:cs="Times New Roman"/>
          <w:b/>
          <w:sz w:val="28"/>
          <w:szCs w:val="28"/>
        </w:rPr>
        <w:t xml:space="preserve">Table </w:t>
      </w:r>
      <w:r w:rsidR="00741441" w:rsidRPr="00FC0E98">
        <w:rPr>
          <w:rFonts w:ascii="Times New Roman" w:hAnsi="Times New Roman" w:cs="Times New Roman"/>
          <w:b/>
          <w:sz w:val="28"/>
          <w:szCs w:val="28"/>
        </w:rPr>
        <w:t>1</w:t>
      </w:r>
      <w:r w:rsidR="00120BAF" w:rsidRPr="00FC0E98">
        <w:rPr>
          <w:rFonts w:ascii="Times New Roman" w:hAnsi="Times New Roman" w:cs="Times New Roman"/>
          <w:sz w:val="28"/>
          <w:szCs w:val="28"/>
        </w:rPr>
        <w:t xml:space="preserve">. </w:t>
      </w:r>
      <w:r w:rsidR="00D72016" w:rsidRPr="00FC0E98">
        <w:rPr>
          <w:rFonts w:ascii="Times New Roman" w:hAnsi="Times New Roman" w:cs="Times New Roman"/>
          <w:sz w:val="28"/>
          <w:szCs w:val="28"/>
        </w:rPr>
        <w:t>Detail of u</w:t>
      </w:r>
      <w:r w:rsidR="003034DF" w:rsidRPr="00FC0E98">
        <w:rPr>
          <w:rFonts w:ascii="Times New Roman" w:hAnsi="Times New Roman" w:cs="Times New Roman"/>
          <w:sz w:val="28"/>
          <w:szCs w:val="28"/>
        </w:rPr>
        <w:t>nivaria</w:t>
      </w:r>
      <w:r w:rsidR="00747F0E" w:rsidRPr="00FC0E98">
        <w:rPr>
          <w:rFonts w:ascii="Times New Roman" w:hAnsi="Times New Roman" w:cs="Times New Roman"/>
          <w:sz w:val="28"/>
          <w:szCs w:val="28"/>
        </w:rPr>
        <w:t>te</w:t>
      </w:r>
      <w:r w:rsidR="003034DF" w:rsidRPr="00FC0E98">
        <w:rPr>
          <w:rFonts w:ascii="Times New Roman" w:hAnsi="Times New Roman" w:cs="Times New Roman"/>
          <w:sz w:val="28"/>
          <w:szCs w:val="28"/>
        </w:rPr>
        <w:t xml:space="preserve"> </w:t>
      </w:r>
      <w:r w:rsidR="00F83602" w:rsidRPr="00FC0E98">
        <w:rPr>
          <w:rFonts w:ascii="Times New Roman" w:hAnsi="Times New Roman" w:cs="Times New Roman"/>
          <w:sz w:val="28"/>
          <w:szCs w:val="28"/>
        </w:rPr>
        <w:t xml:space="preserve">and multivariable </w:t>
      </w:r>
      <w:r w:rsidR="0014204B" w:rsidRPr="00FC0E98">
        <w:rPr>
          <w:rFonts w:ascii="Times New Roman" w:hAnsi="Times New Roman" w:cs="Times New Roman"/>
          <w:sz w:val="28"/>
          <w:szCs w:val="28"/>
        </w:rPr>
        <w:t xml:space="preserve">GAM </w:t>
      </w:r>
      <w:r w:rsidR="00120BAF" w:rsidRPr="00FC0E98">
        <w:rPr>
          <w:rFonts w:ascii="Times New Roman" w:hAnsi="Times New Roman" w:cs="Times New Roman"/>
          <w:sz w:val="28"/>
          <w:szCs w:val="28"/>
        </w:rPr>
        <w:t>for semen parameters</w:t>
      </w:r>
      <w:r w:rsidR="00566573" w:rsidRPr="00FC0E98">
        <w:rPr>
          <w:rFonts w:ascii="Times New Roman" w:hAnsi="Times New Roman" w:cs="Times New Roman"/>
          <w:sz w:val="28"/>
          <w:szCs w:val="28"/>
        </w:rPr>
        <w:t xml:space="preserve"> in </w:t>
      </w:r>
      <w:r w:rsidR="009644CC" w:rsidRPr="00FC0E98">
        <w:rPr>
          <w:rFonts w:ascii="Times New Roman" w:hAnsi="Times New Roman" w:cs="Times New Roman"/>
          <w:sz w:val="28"/>
          <w:szCs w:val="28"/>
        </w:rPr>
        <w:t>different</w:t>
      </w:r>
      <w:r w:rsidR="00566573" w:rsidRPr="00FC0E98">
        <w:rPr>
          <w:rFonts w:ascii="Times New Roman" w:hAnsi="Times New Roman" w:cs="Times New Roman"/>
          <w:sz w:val="28"/>
          <w:szCs w:val="28"/>
        </w:rPr>
        <w:t xml:space="preserve"> </w:t>
      </w:r>
      <w:r w:rsidR="007D26D2" w:rsidRPr="00FC0E98">
        <w:rPr>
          <w:rFonts w:ascii="Times New Roman" w:hAnsi="Times New Roman" w:cs="Times New Roman"/>
          <w:sz w:val="28"/>
          <w:szCs w:val="28"/>
        </w:rPr>
        <w:t xml:space="preserve">study </w:t>
      </w:r>
      <w:r w:rsidR="00566573" w:rsidRPr="00FC0E98">
        <w:rPr>
          <w:rFonts w:ascii="Times New Roman" w:hAnsi="Times New Roman" w:cs="Times New Roman"/>
          <w:sz w:val="28"/>
          <w:szCs w:val="28"/>
        </w:rPr>
        <w:t>population</w:t>
      </w:r>
      <w:r w:rsidR="007D26D2" w:rsidRPr="00FC0E98">
        <w:rPr>
          <w:rFonts w:ascii="Times New Roman" w:hAnsi="Times New Roman" w:cs="Times New Roman"/>
          <w:sz w:val="28"/>
          <w:szCs w:val="28"/>
        </w:rPr>
        <w:t>s</w:t>
      </w:r>
      <w:r w:rsidR="00120BAF" w:rsidRPr="00FC0E98">
        <w:rPr>
          <w:rFonts w:ascii="Times New Roman" w:hAnsi="Times New Roman" w:cs="Times New Roman"/>
          <w:sz w:val="28"/>
          <w:szCs w:val="28"/>
        </w:rPr>
        <w:t xml:space="preserve">. </w:t>
      </w:r>
    </w:p>
    <w:tbl>
      <w:tblPr>
        <w:tblStyle w:val="TableGrid"/>
        <w:tblW w:w="13256" w:type="dxa"/>
        <w:jc w:val="center"/>
        <w:tblLayout w:type="fixed"/>
        <w:tblLook w:val="04A0" w:firstRow="1" w:lastRow="0" w:firstColumn="1" w:lastColumn="0" w:noHBand="0" w:noVBand="1"/>
      </w:tblPr>
      <w:tblGrid>
        <w:gridCol w:w="2271"/>
        <w:gridCol w:w="1463"/>
        <w:gridCol w:w="1786"/>
        <w:gridCol w:w="1388"/>
        <w:gridCol w:w="1587"/>
        <w:gridCol w:w="1587"/>
        <w:gridCol w:w="1542"/>
        <w:gridCol w:w="1632"/>
      </w:tblGrid>
      <w:tr w:rsidR="00452103" w:rsidRPr="00FC0E98" w14:paraId="77BFD71A" w14:textId="77777777" w:rsidTr="00D72016">
        <w:trPr>
          <w:trHeight w:val="397"/>
          <w:jc w:val="center"/>
        </w:trPr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D76594" w14:textId="09BF9624" w:rsidR="00FC36E8" w:rsidRPr="00FC0E98" w:rsidRDefault="00DD1DDF" w:rsidP="007D260D">
            <w:pPr>
              <w:jc w:val="center"/>
              <w:rPr>
                <w:rFonts w:ascii="Times New Roman" w:eastAsia="Calibri" w:hAnsi="Times New Roman"/>
                <w:noProof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eastAsia="Calibri" w:hAnsi="Times New Roman"/>
                <w:noProof/>
                <w:color w:val="000000" w:themeColor="text1"/>
                <w:sz w:val="24"/>
                <w:szCs w:val="24"/>
              </w:rPr>
              <w:t>Study population</w:t>
            </w:r>
          </w:p>
        </w:tc>
        <w:tc>
          <w:tcPr>
            <w:tcW w:w="14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7B1527" w14:textId="7CFB040D" w:rsidR="00FC36E8" w:rsidRPr="00FC0E98" w:rsidRDefault="00FC36E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ype of model</w:t>
            </w:r>
          </w:p>
        </w:tc>
        <w:tc>
          <w:tcPr>
            <w:tcW w:w="1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A8A4FC" w14:textId="40CDD542" w:rsidR="00FC36E8" w:rsidRPr="00FC0E98" w:rsidRDefault="00FC36E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CE43E4" w14:textId="77777777" w:rsidR="00FC36E8" w:rsidRPr="00FC0E98" w:rsidRDefault="00FC36E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mooth terms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0F74B1" w14:textId="77777777" w:rsidR="00FC36E8" w:rsidRPr="00FC0E98" w:rsidRDefault="00FC36E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ge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FC959A" w14:textId="77777777" w:rsidR="00FC36E8" w:rsidRPr="00FC0E98" w:rsidRDefault="00FC36E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bstinence Time</w:t>
            </w:r>
          </w:p>
        </w:tc>
        <w:tc>
          <w:tcPr>
            <w:tcW w:w="15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3A7B5A" w14:textId="77777777" w:rsidR="00FC36E8" w:rsidRPr="00FC0E98" w:rsidRDefault="00FC36E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near terms</w:t>
            </w:r>
          </w:p>
        </w:tc>
        <w:tc>
          <w:tcPr>
            <w:tcW w:w="16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379756" w14:textId="539798BB" w:rsidR="00FC36E8" w:rsidRPr="00FC0E98" w:rsidRDefault="001B4072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ities</w:t>
            </w:r>
          </w:p>
        </w:tc>
      </w:tr>
      <w:tr w:rsidR="00452103" w:rsidRPr="00FC0E98" w14:paraId="0E5C048B" w14:textId="77777777" w:rsidTr="00D72016">
        <w:trPr>
          <w:trHeight w:val="332"/>
          <w:jc w:val="center"/>
        </w:trPr>
        <w:tc>
          <w:tcPr>
            <w:tcW w:w="2271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4D3C3CC" w14:textId="1BB3B21A" w:rsidR="00D24AA9" w:rsidRPr="00FC0E98" w:rsidRDefault="000A1008" w:rsidP="00D24AA9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eastAsia="Calibri" w:hAnsi="Times New Roman"/>
                <w:noProof/>
                <w:color w:val="000000" w:themeColor="text1"/>
                <w:sz w:val="24"/>
                <w:szCs w:val="24"/>
              </w:rPr>
              <w:t>Sub</w:t>
            </w:r>
            <w:r w:rsidR="00D24AA9" w:rsidRPr="00FC0E98">
              <w:rPr>
                <w:rFonts w:ascii="Times New Roman" w:eastAsia="Calibri" w:hAnsi="Times New Roman"/>
                <w:noProof/>
                <w:color w:val="000000" w:themeColor="text1"/>
                <w:sz w:val="24"/>
                <w:szCs w:val="24"/>
              </w:rPr>
              <w:t>population Ⅰ</w:t>
            </w:r>
          </w:p>
        </w:tc>
        <w:tc>
          <w:tcPr>
            <w:tcW w:w="146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8B3B014" w14:textId="1660A62D" w:rsidR="00D24AA9" w:rsidRPr="00FC0E98" w:rsidRDefault="00D24AA9" w:rsidP="00C357F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Univariate GAM model</w:t>
            </w:r>
          </w:p>
        </w:tc>
        <w:tc>
          <w:tcPr>
            <w:tcW w:w="17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ABFA8B" w14:textId="13E73A49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ncentration</w:t>
            </w:r>
          </w:p>
        </w:tc>
        <w:tc>
          <w:tcPr>
            <w:tcW w:w="13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B76C8F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4CC570E" w14:textId="41A8948F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595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349B43" w14:textId="6481E8EA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834</w:t>
            </w:r>
          </w:p>
        </w:tc>
        <w:tc>
          <w:tcPr>
            <w:tcW w:w="154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9C013F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FF9E11" w14:textId="532191B9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.75</w:t>
            </w:r>
          </w:p>
        </w:tc>
      </w:tr>
      <w:tr w:rsidR="00452103" w:rsidRPr="00FC0E98" w14:paraId="6A169DD2" w14:textId="77777777" w:rsidTr="00D72016">
        <w:trPr>
          <w:trHeight w:val="36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16B5DCC0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34D207BA" w14:textId="1B0B2C79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6F5F9" w14:textId="1076B38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75B7A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D2147" w14:textId="7964D199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.76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25EFD" w14:textId="051F4369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.88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8A97E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4728C" w14:textId="39FD69EE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288</w:t>
            </w:r>
          </w:p>
        </w:tc>
      </w:tr>
      <w:tr w:rsidR="00452103" w:rsidRPr="00FC0E98" w14:paraId="39148459" w14:textId="77777777" w:rsidTr="00D72016">
        <w:trPr>
          <w:trHeight w:val="346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5E8E6584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450306BB" w14:textId="59E26D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1767B" w14:textId="787F418F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B0375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070E1" w14:textId="0B7B7D0C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730C2" w14:textId="64834233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DA071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A65AC" w14:textId="1A8F9823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</w:tr>
      <w:tr w:rsidR="00452103" w:rsidRPr="00FC0E98" w14:paraId="26575AF1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0846FC0A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4A9B77D7" w14:textId="17D95963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EE19F" w14:textId="52816F66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otility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2607D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C5913" w14:textId="1A616B42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.935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21A8C" w14:textId="153AB8F2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.948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EA946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6758A" w14:textId="16B77D1E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5.664</w:t>
            </w:r>
          </w:p>
        </w:tc>
      </w:tr>
      <w:tr w:rsidR="00452103" w:rsidRPr="00FC0E98" w14:paraId="13A14911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79A70368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51EFEFD5" w14:textId="263FD3A4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8A799" w14:textId="49516080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2361A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27304" w14:textId="46471A25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7.91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33427" w14:textId="08D5D2B1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576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D9F7A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99C96" w14:textId="32DF1C4A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144</w:t>
            </w:r>
          </w:p>
        </w:tc>
      </w:tr>
      <w:tr w:rsidR="00452103" w:rsidRPr="00FC0E98" w14:paraId="5B93DCEB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3E7BAEC8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6924913F" w14:textId="173A9BE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CC51A" w14:textId="7CD0965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24B91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9BA57" w14:textId="3950E01F" w:rsidR="00D24AA9" w:rsidRPr="00FC0E98" w:rsidRDefault="00D24AA9" w:rsidP="007D260D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E6C14" w14:textId="0E007B50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189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7D68A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2CF3E" w14:textId="11CC48FD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</w:tr>
      <w:tr w:rsidR="00452103" w:rsidRPr="00FC0E98" w14:paraId="76412A5C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037A7830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39A1C864" w14:textId="29ECFB89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95E0C" w14:textId="1F707E16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orphology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9EC90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55A55" w14:textId="31E80411" w:rsidR="00D24AA9" w:rsidRPr="00FC0E98" w:rsidRDefault="002E06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.585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738D5" w14:textId="4023C59D" w:rsidR="00D24AA9" w:rsidRPr="00FC0E98" w:rsidRDefault="002E06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827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626AF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8D414A" w14:textId="7796AD2E" w:rsidR="00D24AA9" w:rsidRPr="00FC0E98" w:rsidRDefault="002E06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745</w:t>
            </w:r>
          </w:p>
        </w:tc>
      </w:tr>
      <w:tr w:rsidR="00452103" w:rsidRPr="00FC0E98" w14:paraId="3C8B9B2E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108C6B01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7F9D8E03" w14:textId="0C616C82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2F9B8" w14:textId="0E9184BA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2C9B5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0F1A1" w14:textId="525DF6C9" w:rsidR="00D24AA9" w:rsidRPr="00FC0E98" w:rsidRDefault="002E06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.585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F29543" w14:textId="17ADF39A" w:rsidR="00D24AA9" w:rsidRPr="00FC0E98" w:rsidRDefault="002E06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.67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B3D56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2F2FF" w14:textId="40720279" w:rsidR="00D24AA9" w:rsidRPr="00FC0E98" w:rsidRDefault="002E06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73</w:t>
            </w:r>
          </w:p>
        </w:tc>
      </w:tr>
      <w:tr w:rsidR="00452103" w:rsidRPr="00FC0E98" w14:paraId="1DF7ABB0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5840DFC3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62BFE933" w14:textId="75F1CC8B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CD0E73" w14:textId="5A5DFD01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B02A58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554045" w14:textId="3B6B970E" w:rsidR="00D24AA9" w:rsidRPr="00FC0E98" w:rsidRDefault="002E06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5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8F69CA" w14:textId="298ECA8E" w:rsidR="00D24AA9" w:rsidRPr="00FC0E98" w:rsidRDefault="002E06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247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9A456C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2AF6EE" w14:textId="6518D651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</w:tr>
      <w:tr w:rsidR="00452103" w:rsidRPr="00FC0E98" w14:paraId="1AD42CA0" w14:textId="77777777" w:rsidTr="00D72016">
        <w:trPr>
          <w:trHeight w:val="625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4CEC14FF" w14:textId="77777777" w:rsidR="00D24AA9" w:rsidRPr="00FC0E98" w:rsidRDefault="00D24AA9" w:rsidP="00C357F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6322C81" w14:textId="4BD53200" w:rsidR="00D24AA9" w:rsidRPr="00FC0E98" w:rsidRDefault="00D24AA9" w:rsidP="00C357F2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ultivariate GAM model</w:t>
            </w:r>
          </w:p>
        </w:tc>
        <w:tc>
          <w:tcPr>
            <w:tcW w:w="17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E20B15" w14:textId="52A392F4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ncentration</w:t>
            </w:r>
          </w:p>
        </w:tc>
        <w:tc>
          <w:tcPr>
            <w:tcW w:w="13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D003A4" w14:textId="0226317C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286A58" w14:textId="61B2027E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.452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847B8C" w14:textId="7D54647A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975</w:t>
            </w:r>
          </w:p>
        </w:tc>
        <w:tc>
          <w:tcPr>
            <w:tcW w:w="154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8491EF" w14:textId="5E79C51C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DF6321" w14:textId="6A337EA3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.897</w:t>
            </w:r>
          </w:p>
        </w:tc>
      </w:tr>
      <w:tr w:rsidR="00452103" w:rsidRPr="00FC0E98" w14:paraId="15DA27F1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2F5F04A5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06CF9960" w14:textId="17EE632A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B9B9D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DC887" w14:textId="0E451D3E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2AB81" w14:textId="52AD65B3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.168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A19C7" w14:textId="299F9568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.416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BBDAF" w14:textId="008B9945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8CCF9" w14:textId="548E1479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302</w:t>
            </w:r>
          </w:p>
        </w:tc>
      </w:tr>
      <w:tr w:rsidR="00452103" w:rsidRPr="00FC0E98" w14:paraId="7C30BF9F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5ECF99B9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5EA24E65" w14:textId="6B42053B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6609F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564C3" w14:textId="0C7F9A09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7851A" w14:textId="6738899D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2</w:t>
            </w:r>
            <w:r w:rsidR="00AD0A79"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9FE73" w14:textId="4997ED9B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370F8" w14:textId="0683943B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1C936" w14:textId="04E2DB6A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</w:tr>
      <w:tr w:rsidR="00452103" w:rsidRPr="00FC0E98" w14:paraId="3E00CB5E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5E40FB9C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24A2C508" w14:textId="5D49409F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D9CD9" w14:textId="684988DC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otility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6FB9C" w14:textId="164512D4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F7427" w14:textId="1B54F3FD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3.432 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7C5F9" w14:textId="15B01FA4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2B813" w14:textId="00DA5CB4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C89D8" w14:textId="3D126F6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4.838</w:t>
            </w:r>
          </w:p>
        </w:tc>
      </w:tr>
      <w:tr w:rsidR="00452103" w:rsidRPr="00FC0E98" w14:paraId="51764D9C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1B8F2658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085A0AD3" w14:textId="7E01866E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DF7A7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28196" w14:textId="72F01465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208A5" w14:textId="3706A9E2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.36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28D47" w14:textId="20BA9692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2AB2A" w14:textId="54230604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D6A4F" w14:textId="0871F6B3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196</w:t>
            </w:r>
          </w:p>
        </w:tc>
      </w:tr>
      <w:tr w:rsidR="00452103" w:rsidRPr="00FC0E98" w14:paraId="6BE3ABA0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7AAC916C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232ECEC7" w14:textId="5DBEC586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F7E89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62A3C" w14:textId="7F4B6E88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EF8D2" w14:textId="0E1009C3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C4C88" w14:textId="312F1729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0D8BE" w14:textId="5EAAB0DA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7DAF8" w14:textId="0E0819E6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</w:tr>
      <w:tr w:rsidR="00452103" w:rsidRPr="00FC0E98" w14:paraId="525AD2A6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3261B93F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592A039A" w14:textId="4953E414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910EC" w14:textId="6814412D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orphology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B0FBE" w14:textId="0BDC63C0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7B5FA" w14:textId="12D444D1" w:rsidR="00D24AA9" w:rsidRPr="00FC0E98" w:rsidRDefault="007F74C4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.672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D1C61" w14:textId="65DC0C80" w:rsidR="00D24AA9" w:rsidRPr="00FC0E98" w:rsidRDefault="007F74C4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61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65F92" w14:textId="554F968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D55EE" w14:textId="3AB2CC0B" w:rsidR="00D24AA9" w:rsidRPr="00FC0E98" w:rsidRDefault="007F74C4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764</w:t>
            </w:r>
          </w:p>
        </w:tc>
      </w:tr>
      <w:tr w:rsidR="00452103" w:rsidRPr="00FC0E98" w14:paraId="3D7D18A2" w14:textId="77777777" w:rsidTr="00D72016">
        <w:trPr>
          <w:trHeight w:val="346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7806685B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3AA47359" w14:textId="6A0C618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9FD64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AB9ED" w14:textId="6F4FF759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B6F58" w14:textId="60ABABB7" w:rsidR="00D24AA9" w:rsidRPr="00FC0E98" w:rsidRDefault="007F74C4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.256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DB704B" w14:textId="6261661C" w:rsidR="00D24AA9" w:rsidRPr="00FC0E98" w:rsidRDefault="007F74C4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954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FA13F" w14:textId="072A94DC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9C9FA" w14:textId="78E9F7CF" w:rsidR="00D24AA9" w:rsidRPr="00FC0E98" w:rsidRDefault="007F74C4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77</w:t>
            </w:r>
          </w:p>
        </w:tc>
      </w:tr>
      <w:tr w:rsidR="00452103" w:rsidRPr="00FC0E98" w14:paraId="794E5CCB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960C8AA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0F61B8A5" w14:textId="28DE75FA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F540EC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C8734E" w14:textId="69D107CB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FC3B71" w14:textId="69A528D1" w:rsidR="00D24AA9" w:rsidRPr="00FC0E98" w:rsidRDefault="007F74C4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8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816286" w14:textId="42AF898C" w:rsidR="00D24AA9" w:rsidRPr="00FC0E98" w:rsidRDefault="007F74C4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154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AD8DEA" w14:textId="079D7CBD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2A1EAE" w14:textId="67D63C5B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  <w:vertAlign w:val="superscript"/>
              </w:rPr>
              <w:t>*</w:t>
            </w:r>
          </w:p>
        </w:tc>
      </w:tr>
      <w:tr w:rsidR="00452103" w:rsidRPr="00FC0E98" w14:paraId="6BD121B5" w14:textId="77777777" w:rsidTr="00D72016">
        <w:trPr>
          <w:trHeight w:val="360"/>
          <w:jc w:val="center"/>
        </w:trPr>
        <w:tc>
          <w:tcPr>
            <w:tcW w:w="227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843F16" w14:textId="20C96395" w:rsidR="00F72DC1" w:rsidRPr="00FC0E98" w:rsidRDefault="000A1008" w:rsidP="00F72DC1">
            <w:pPr>
              <w:jc w:val="center"/>
              <w:rPr>
                <w:rFonts w:ascii="Times New Roman" w:eastAsia="Calibri" w:hAnsi="Times New Roman"/>
                <w:noProof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eastAsia="Calibri" w:hAnsi="Times New Roman"/>
                <w:noProof/>
                <w:color w:val="000000" w:themeColor="text1"/>
                <w:sz w:val="24"/>
                <w:szCs w:val="24"/>
              </w:rPr>
              <w:t>Sub</w:t>
            </w:r>
            <w:r w:rsidR="00F72DC1" w:rsidRPr="00FC0E98">
              <w:rPr>
                <w:rFonts w:ascii="Times New Roman" w:eastAsia="Calibri" w:hAnsi="Times New Roman"/>
                <w:noProof/>
                <w:color w:val="000000" w:themeColor="text1"/>
                <w:sz w:val="24"/>
                <w:szCs w:val="24"/>
              </w:rPr>
              <w:t>population Ⅱ</w:t>
            </w:r>
          </w:p>
        </w:tc>
        <w:tc>
          <w:tcPr>
            <w:tcW w:w="146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0750ADA" w14:textId="07EC339E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Univariate GAM model</w:t>
            </w:r>
          </w:p>
        </w:tc>
        <w:tc>
          <w:tcPr>
            <w:tcW w:w="17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2E418F" w14:textId="0B84EF5F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ncentration</w:t>
            </w:r>
          </w:p>
        </w:tc>
        <w:tc>
          <w:tcPr>
            <w:tcW w:w="13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95E83C" w14:textId="789A7E63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FB251C" w14:textId="5C3EA956" w:rsidR="00F72DC1" w:rsidRPr="00FC0E98" w:rsidRDefault="00AD0A7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.685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CB5873" w14:textId="654458F9" w:rsidR="00F72DC1" w:rsidRPr="00FC0E98" w:rsidRDefault="00F20145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4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0CECE0" w14:textId="03F4DD7A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2E81097" w14:textId="0FBCCDAD" w:rsidR="00F72DC1" w:rsidRPr="00FC0E98" w:rsidRDefault="0080287D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.754</w:t>
            </w:r>
          </w:p>
        </w:tc>
      </w:tr>
      <w:tr w:rsidR="00452103" w:rsidRPr="00FC0E98" w14:paraId="7B9D821F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top w:val="nil"/>
              <w:left w:val="nil"/>
              <w:right w:val="nil"/>
            </w:tcBorders>
          </w:tcPr>
          <w:p w14:paraId="08F7927B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1CBB2724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95B3B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DC763" w14:textId="59EF8D41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722D2" w14:textId="6AF33483" w:rsidR="00F72DC1" w:rsidRPr="00FC0E98" w:rsidRDefault="00AD0A7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388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F7D86" w14:textId="0A163A47" w:rsidR="00F72DC1" w:rsidRPr="00FC0E98" w:rsidRDefault="00F20145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0.9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F5019" w14:textId="782C6CAA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0C7CA" w14:textId="592B2576" w:rsidR="00F72DC1" w:rsidRPr="00FC0E98" w:rsidRDefault="0080287D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287</w:t>
            </w:r>
          </w:p>
        </w:tc>
      </w:tr>
      <w:tr w:rsidR="00452103" w:rsidRPr="00FC0E98" w14:paraId="4B6BC856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61BD1EA3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2F4D4E66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56A35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85437" w14:textId="560AE90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3771C" w14:textId="0F32717D" w:rsidR="00F72DC1" w:rsidRPr="00FC0E98" w:rsidRDefault="00AD0A7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216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D1855" w14:textId="476F87F8" w:rsidR="00F72DC1" w:rsidRPr="00FC0E98" w:rsidRDefault="00F20145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bookmarkStart w:id="0" w:name="OLE_LINK1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  <w:bookmarkEnd w:id="0"/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B4055" w14:textId="4DF46202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FD35A" w14:textId="19815312" w:rsidR="00F72DC1" w:rsidRPr="00FC0E98" w:rsidRDefault="0080287D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452103" w:rsidRPr="00FC0E98" w14:paraId="661E214F" w14:textId="77777777" w:rsidTr="00D72016">
        <w:trPr>
          <w:trHeight w:val="29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5A6AE1C4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516401BB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3417F" w14:textId="20865AD6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otility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46175" w14:textId="7B9A9964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B8172" w14:textId="40B26BC2" w:rsidR="00F72DC1" w:rsidRPr="00FC0E98" w:rsidRDefault="00824B3D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.604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D1D83E" w14:textId="7B9E792B" w:rsidR="00F72DC1" w:rsidRPr="00FC0E98" w:rsidRDefault="00FD0D6B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38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19698" w14:textId="022971CD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B176A" w14:textId="6B7002AC" w:rsidR="00F72DC1" w:rsidRPr="00FC0E98" w:rsidRDefault="0056144C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378</w:t>
            </w:r>
          </w:p>
        </w:tc>
      </w:tr>
      <w:tr w:rsidR="00452103" w:rsidRPr="00FC0E98" w14:paraId="13A4DFA1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4D7CF544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4DDA0C71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C239E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F32B2" w14:textId="74FB8816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8CFBF" w14:textId="17DCBD15" w:rsidR="00F72DC1" w:rsidRPr="00FC0E98" w:rsidRDefault="00824B3D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.729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6C09A" w14:textId="099B6CBF" w:rsidR="00F72DC1" w:rsidRPr="00FC0E98" w:rsidRDefault="00FD0D6B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717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7DB91" w14:textId="15CB6ABD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F1AD2" w14:textId="43236E08" w:rsidR="00F72DC1" w:rsidRPr="00FC0E98" w:rsidRDefault="0056144C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23</w:t>
            </w:r>
          </w:p>
        </w:tc>
      </w:tr>
      <w:tr w:rsidR="00452103" w:rsidRPr="00FC0E98" w14:paraId="0035BF1A" w14:textId="77777777" w:rsidTr="00D72016">
        <w:trPr>
          <w:trHeight w:val="347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253B1E9E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681262E5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8E0AE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045DB" w14:textId="70A0B072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4C9CF" w14:textId="3973F5A8" w:rsidR="00F72DC1" w:rsidRPr="00FC0E98" w:rsidRDefault="00824B3D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EEF93" w14:textId="2AA79442" w:rsidR="00F72DC1" w:rsidRPr="00FC0E98" w:rsidRDefault="00FD0D6B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338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9D163" w14:textId="07566839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2ADE3" w14:textId="5ACB1054" w:rsidR="00F72DC1" w:rsidRPr="00FC0E98" w:rsidRDefault="0056144C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452103" w:rsidRPr="00FC0E98" w14:paraId="68435682" w14:textId="77777777" w:rsidTr="00D72016">
        <w:trPr>
          <w:trHeight w:val="305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4D53B37C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1F196C86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5074E" w14:textId="3CF88C22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orphology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5FEC6" w14:textId="5F9DFA60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BB7B1" w14:textId="45D5D6A7" w:rsidR="00F72DC1" w:rsidRPr="00FC0E98" w:rsidRDefault="0033713F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2B8E5" w14:textId="34004E0D" w:rsidR="00F72DC1" w:rsidRPr="00FC0E98" w:rsidRDefault="00D55C2B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65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C20DA" w14:textId="7516667D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5282E" w14:textId="11A82492" w:rsidR="00F72DC1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3</w:t>
            </w:r>
          </w:p>
        </w:tc>
      </w:tr>
      <w:tr w:rsidR="00452103" w:rsidRPr="00FC0E98" w14:paraId="36D3D24B" w14:textId="77777777" w:rsidTr="00D72016">
        <w:trPr>
          <w:trHeight w:val="374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70F4EC51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7F1AE40C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B8DAE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726A6" w14:textId="4A9B238B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2915C" w14:textId="3798984A" w:rsidR="00F72DC1" w:rsidRPr="00FC0E98" w:rsidRDefault="0033713F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.971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F5536" w14:textId="0ABF0B7D" w:rsidR="00F72DC1" w:rsidRPr="00FC0E98" w:rsidRDefault="00D55C2B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63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4A379" w14:textId="39AE07AF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05543" w14:textId="70185B44" w:rsidR="00F72DC1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452103" w:rsidRPr="00FC0E98" w14:paraId="22AD408C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332A4A87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879E3EC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29CE7D" w14:textId="77777777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E3980F" w14:textId="3CAF7033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4D3AA9" w14:textId="74171DA1" w:rsidR="00F72DC1" w:rsidRPr="00FC0E98" w:rsidRDefault="0033713F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85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D03C9C" w14:textId="5E2867D1" w:rsidR="00F72DC1" w:rsidRPr="00FC0E98" w:rsidRDefault="00D55C2B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544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B21700" w14:textId="64699D83" w:rsidR="00F72DC1" w:rsidRPr="00FC0E98" w:rsidRDefault="00F72DC1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2904E2" w14:textId="15F09932" w:rsidR="00F72DC1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452103" w:rsidRPr="00FC0E98" w14:paraId="71A0E8FB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213F0235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9446F11" w14:textId="44179C91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ultivariate GAM model</w:t>
            </w:r>
          </w:p>
        </w:tc>
        <w:tc>
          <w:tcPr>
            <w:tcW w:w="178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65A16A" w14:textId="58DE399F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ncentration</w:t>
            </w:r>
          </w:p>
        </w:tc>
        <w:tc>
          <w:tcPr>
            <w:tcW w:w="13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2EE28DD" w14:textId="2E251A9E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A27975" w14:textId="4F2E1AA5" w:rsidR="00D24AA9" w:rsidRPr="00FC0E98" w:rsidRDefault="008F6B32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1A48CF" w14:textId="6ADF859B" w:rsidR="00D24AA9" w:rsidRPr="00FC0E98" w:rsidRDefault="00F35130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54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67F5BB" w14:textId="6A6EB083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B4ADA2E" w14:textId="78C65AA2" w:rsidR="00D24AA9" w:rsidRPr="00FC0E98" w:rsidRDefault="00F35130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046</w:t>
            </w:r>
          </w:p>
        </w:tc>
      </w:tr>
      <w:tr w:rsidR="00452103" w:rsidRPr="00FC0E98" w14:paraId="6E747A51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22AE3DB1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118168C6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D339F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21D60" w14:textId="674B5B41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BDB1B6" w14:textId="36C112D2" w:rsidR="00D24AA9" w:rsidRPr="00FC0E98" w:rsidRDefault="008F6B32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751AE" w14:textId="1C156DEB" w:rsidR="00D24AA9" w:rsidRPr="00FC0E98" w:rsidRDefault="00F35130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1.4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573C0" w14:textId="32A0B964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66A2F" w14:textId="6C8FE904" w:rsidR="00D24AA9" w:rsidRPr="00FC0E98" w:rsidRDefault="00F35130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53</w:t>
            </w:r>
          </w:p>
        </w:tc>
      </w:tr>
      <w:tr w:rsidR="00452103" w:rsidRPr="00FC0E98" w14:paraId="5B857D99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1DCC4609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40A78456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CB280" w14:textId="77777777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8E1D8" w14:textId="71B6F80A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CF35C" w14:textId="27FBC4D4" w:rsidR="00D24AA9" w:rsidRPr="00FC0E98" w:rsidRDefault="008F6B32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0ECBC" w14:textId="41D08D37" w:rsidR="00D24AA9" w:rsidRPr="00FC0E98" w:rsidRDefault="00F35130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6B9BE" w14:textId="4FDA7FE3" w:rsidR="00D24AA9" w:rsidRPr="00FC0E98" w:rsidRDefault="00D24AA9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098E0" w14:textId="0A98473F" w:rsidR="00D24AA9" w:rsidRPr="00FC0E98" w:rsidRDefault="00F35130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452103" w:rsidRPr="00FC0E98" w14:paraId="5A849C4B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273B05D4" w14:textId="77777777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1E5B6FEF" w14:textId="77777777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1D61A" w14:textId="341EB69A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otility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F78B6" w14:textId="13567CA4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6D314" w14:textId="6A966AF9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917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C94DD" w14:textId="2EE29D7B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799A9" w14:textId="0A826F23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EA4CA" w14:textId="4EC7FA13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367</w:t>
            </w:r>
          </w:p>
        </w:tc>
      </w:tr>
      <w:tr w:rsidR="00452103" w:rsidRPr="00FC0E98" w14:paraId="672F2BD0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6C2DE72F" w14:textId="77777777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380AE964" w14:textId="77777777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869C9" w14:textId="77777777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F104B" w14:textId="77F84D5B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10A01" w14:textId="37A1B529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.789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98C78" w14:textId="46C03F17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EDC12" w14:textId="1C4B774E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D576A" w14:textId="0604E3BC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24</w:t>
            </w:r>
          </w:p>
        </w:tc>
      </w:tr>
      <w:tr w:rsidR="00452103" w:rsidRPr="00FC0E98" w14:paraId="11A543CE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1FB50C30" w14:textId="77777777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7FA15690" w14:textId="77777777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2DD4D" w14:textId="77777777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0D114" w14:textId="0BBC9B97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1BAB8" w14:textId="15D8D57E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49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4DF24" w14:textId="5841332A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127B2" w14:textId="74EBA395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C9ECF" w14:textId="7FAEA7EB" w:rsidR="001F1BB8" w:rsidRPr="00FC0E98" w:rsidRDefault="001F1BB8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452103" w:rsidRPr="00FC0E98" w14:paraId="7FB54067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750B144D" w14:textId="77777777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4516CA21" w14:textId="77777777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52D15" w14:textId="12855E76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orphology</w:t>
            </w: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F30FB" w14:textId="5DA9A953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df</w:t>
            </w:r>
            <w:proofErr w:type="spellEnd"/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6E96C" w14:textId="46CA5B01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59EB6" w14:textId="7E9912C5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69B16" w14:textId="4AF29EBE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timeate</w:t>
            </w:r>
            <w:proofErr w:type="spellEnd"/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87535" w14:textId="0920574A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3</w:t>
            </w:r>
          </w:p>
        </w:tc>
      </w:tr>
      <w:tr w:rsidR="00452103" w:rsidRPr="00FC0E98" w14:paraId="26BCC9C7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right w:val="nil"/>
            </w:tcBorders>
          </w:tcPr>
          <w:p w14:paraId="358C473C" w14:textId="77777777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right w:val="nil"/>
            </w:tcBorders>
          </w:tcPr>
          <w:p w14:paraId="619599DE" w14:textId="77777777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3CC805" w14:textId="77777777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230A6" w14:textId="50D1BB34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1190F" w14:textId="5C120430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B3C99" w14:textId="517219CF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0A5DA" w14:textId="76A00F83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</w:t>
            </w: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78817" w14:textId="38C16AAE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452103" w:rsidRPr="00FC0E98" w14:paraId="1428AA14" w14:textId="77777777" w:rsidTr="00D72016">
        <w:trPr>
          <w:trHeight w:val="20"/>
          <w:jc w:val="center"/>
        </w:trPr>
        <w:tc>
          <w:tcPr>
            <w:tcW w:w="2271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649DCC9C" w14:textId="77777777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63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14BF6460" w14:textId="77777777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7A7957" w14:textId="77777777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8DB681" w14:textId="1907A2DE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9F39AD" w14:textId="3A378293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7447EA" w14:textId="2154F8FC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F799F8" w14:textId="758008BA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16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DAC79C" w14:textId="6F2662E9" w:rsidR="008B5D53" w:rsidRPr="00FC0E98" w:rsidRDefault="008B5D53" w:rsidP="007D260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＜</w:t>
            </w:r>
            <w:r w:rsidRPr="00FC0E9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001</w:t>
            </w:r>
          </w:p>
        </w:tc>
      </w:tr>
    </w:tbl>
    <w:p w14:paraId="42C943E2" w14:textId="3EC82D6D" w:rsidR="00E7090A" w:rsidRPr="00FC0E98" w:rsidRDefault="00D478B5" w:rsidP="007161C6">
      <w:pPr>
        <w:rPr>
          <w:rFonts w:ascii="Times New Roman" w:hAnsi="Times New Roman"/>
          <w:sz w:val="24"/>
          <w:szCs w:val="24"/>
        </w:rPr>
      </w:pPr>
      <w:r w:rsidRPr="00FC0E98">
        <w:rPr>
          <w:rFonts w:ascii="Times New Roman" w:hAnsi="Times New Roman"/>
          <w:sz w:val="24"/>
          <w:szCs w:val="24"/>
        </w:rPr>
        <w:t xml:space="preserve">Note: *, </w:t>
      </w:r>
      <w:r w:rsidR="005E4A3A" w:rsidRPr="00FC0E98">
        <w:rPr>
          <w:rFonts w:ascii="Times New Roman" w:hAnsi="Times New Roman"/>
          <w:sz w:val="24"/>
          <w:szCs w:val="24"/>
        </w:rPr>
        <w:t>P</w:t>
      </w:r>
      <w:r w:rsidRPr="00FC0E98">
        <w:rPr>
          <w:rFonts w:ascii="Times New Roman" w:hAnsi="Times New Roman"/>
          <w:sz w:val="24"/>
          <w:szCs w:val="24"/>
        </w:rPr>
        <w:t>＜</w:t>
      </w:r>
      <w:r w:rsidRPr="00FC0E98">
        <w:rPr>
          <w:rFonts w:ascii="Times New Roman" w:hAnsi="Times New Roman"/>
          <w:sz w:val="24"/>
          <w:szCs w:val="24"/>
        </w:rPr>
        <w:t xml:space="preserve">0.05. </w:t>
      </w:r>
      <w:proofErr w:type="spellStart"/>
      <w:r w:rsidR="007161C6" w:rsidRPr="00FC0E98">
        <w:rPr>
          <w:rFonts w:ascii="Times New Roman" w:hAnsi="Times New Roman"/>
          <w:sz w:val="24"/>
          <w:szCs w:val="24"/>
        </w:rPr>
        <w:t>edf</w:t>
      </w:r>
      <w:proofErr w:type="spellEnd"/>
      <w:r w:rsidRPr="00FC0E98">
        <w:rPr>
          <w:rFonts w:ascii="Times New Roman" w:hAnsi="Times New Roman"/>
          <w:sz w:val="24"/>
          <w:szCs w:val="24"/>
        </w:rPr>
        <w:t xml:space="preserve">, </w:t>
      </w:r>
      <w:r w:rsidR="007161C6" w:rsidRPr="00FC0E98">
        <w:rPr>
          <w:rFonts w:ascii="Times New Roman" w:hAnsi="Times New Roman"/>
          <w:sz w:val="24"/>
          <w:szCs w:val="24"/>
        </w:rPr>
        <w:t>effective degrees of freedom of the smooth function terms (</w:t>
      </w:r>
      <w:proofErr w:type="spellStart"/>
      <w:r w:rsidR="007161C6" w:rsidRPr="00FC0E98">
        <w:rPr>
          <w:rFonts w:ascii="Times New Roman" w:hAnsi="Times New Roman"/>
          <w:sz w:val="24"/>
          <w:szCs w:val="24"/>
        </w:rPr>
        <w:t>edf</w:t>
      </w:r>
      <w:proofErr w:type="spellEnd"/>
      <w:r w:rsidR="007161C6" w:rsidRPr="00FC0E98">
        <w:rPr>
          <w:rFonts w:ascii="Times New Roman" w:hAnsi="Times New Roman"/>
          <w:sz w:val="24"/>
          <w:szCs w:val="24"/>
        </w:rPr>
        <w:t xml:space="preserve"> &gt;1 indicate nonlinear relationships</w:t>
      </w:r>
      <w:r w:rsidR="00116765" w:rsidRPr="00FC0E98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116765" w:rsidRPr="00FC0E98">
        <w:rPr>
          <w:rFonts w:ascii="Times New Roman" w:hAnsi="Times New Roman"/>
          <w:sz w:val="24"/>
          <w:szCs w:val="24"/>
        </w:rPr>
        <w:t>edf</w:t>
      </w:r>
      <w:proofErr w:type="spellEnd"/>
      <w:r w:rsidR="00116765" w:rsidRPr="00FC0E98">
        <w:rPr>
          <w:rFonts w:ascii="Times New Roman" w:hAnsi="Times New Roman"/>
          <w:sz w:val="24"/>
          <w:szCs w:val="24"/>
        </w:rPr>
        <w:t>=1 indicate linear relationship</w:t>
      </w:r>
      <w:r w:rsidR="007161C6" w:rsidRPr="00FC0E98">
        <w:rPr>
          <w:rFonts w:ascii="Times New Roman" w:hAnsi="Times New Roman"/>
          <w:sz w:val="24"/>
          <w:szCs w:val="24"/>
        </w:rPr>
        <w:t>)</w:t>
      </w:r>
      <w:r w:rsidRPr="00FC0E98">
        <w:rPr>
          <w:rFonts w:ascii="Times New Roman" w:hAnsi="Times New Roman"/>
          <w:sz w:val="24"/>
          <w:szCs w:val="24"/>
        </w:rPr>
        <w:t>.</w:t>
      </w:r>
      <w:r w:rsidR="007161C6" w:rsidRPr="00FC0E98">
        <w:rPr>
          <w:rFonts w:ascii="Times New Roman" w:hAnsi="Times New Roman"/>
          <w:sz w:val="24"/>
          <w:szCs w:val="24"/>
        </w:rPr>
        <w:t xml:space="preserve"> F</w:t>
      </w:r>
      <w:r w:rsidR="00747F0E" w:rsidRPr="00FC0E98">
        <w:rPr>
          <w:rFonts w:ascii="Times New Roman" w:hAnsi="Times New Roman"/>
          <w:sz w:val="24"/>
          <w:szCs w:val="24"/>
        </w:rPr>
        <w:t>,</w:t>
      </w:r>
      <w:r w:rsidR="007161C6" w:rsidRPr="00FC0E98">
        <w:rPr>
          <w:rFonts w:ascii="Times New Roman" w:hAnsi="Times New Roman"/>
          <w:sz w:val="24"/>
          <w:szCs w:val="24"/>
        </w:rPr>
        <w:t xml:space="preserve"> an approximate F-test</w:t>
      </w:r>
      <w:r w:rsidRPr="00FC0E98">
        <w:rPr>
          <w:rFonts w:ascii="Times New Roman" w:hAnsi="Times New Roman"/>
          <w:sz w:val="24"/>
          <w:szCs w:val="24"/>
        </w:rPr>
        <w:t>.</w:t>
      </w:r>
      <w:r w:rsidR="007161C6" w:rsidRPr="00FC0E9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16765" w:rsidRPr="00FC0E98">
        <w:rPr>
          <w:rFonts w:ascii="Times New Roman" w:hAnsi="Times New Roman"/>
          <w:sz w:val="24"/>
          <w:szCs w:val="24"/>
        </w:rPr>
        <w:t>Estimeate</w:t>
      </w:r>
      <w:proofErr w:type="spellEnd"/>
      <w:r w:rsidR="00116765" w:rsidRPr="00FC0E98">
        <w:rPr>
          <w:rFonts w:ascii="Times New Roman" w:hAnsi="Times New Roman"/>
          <w:sz w:val="24"/>
          <w:szCs w:val="24"/>
        </w:rPr>
        <w:t xml:space="preserve">, the correlation coefficient of the variable. </w:t>
      </w:r>
      <w:r w:rsidR="007161C6" w:rsidRPr="00FC0E98">
        <w:rPr>
          <w:rFonts w:ascii="Times New Roman" w:hAnsi="Times New Roman"/>
          <w:sz w:val="24"/>
          <w:szCs w:val="24"/>
        </w:rPr>
        <w:t>SE</w:t>
      </w:r>
      <w:r w:rsidR="004942E2" w:rsidRPr="00FC0E98">
        <w:rPr>
          <w:rFonts w:ascii="Times New Roman" w:hAnsi="Times New Roman"/>
          <w:sz w:val="24"/>
          <w:szCs w:val="24"/>
        </w:rPr>
        <w:t xml:space="preserve">, </w:t>
      </w:r>
      <w:r w:rsidR="007161C6" w:rsidRPr="00FC0E98">
        <w:rPr>
          <w:rFonts w:ascii="Times New Roman" w:hAnsi="Times New Roman"/>
          <w:sz w:val="24"/>
          <w:szCs w:val="24"/>
        </w:rPr>
        <w:t xml:space="preserve">asymptotic standard error. </w:t>
      </w:r>
    </w:p>
    <w:p w14:paraId="6C11E1E8" w14:textId="77777777" w:rsidR="00A556BD" w:rsidRPr="00FC0E98" w:rsidRDefault="00A556BD" w:rsidP="007161C6">
      <w:pPr>
        <w:rPr>
          <w:rFonts w:ascii="Times New Roman" w:hAnsi="Times New Roman"/>
          <w:sz w:val="24"/>
          <w:szCs w:val="24"/>
        </w:rPr>
      </w:pPr>
    </w:p>
    <w:p w14:paraId="6EAA7B64" w14:textId="1060AF6E" w:rsidR="004E5A91" w:rsidRPr="00FC0E98" w:rsidRDefault="004E5A91" w:rsidP="00DF02AA">
      <w:pPr>
        <w:widowControl/>
        <w:jc w:val="left"/>
        <w:rPr>
          <w:rFonts w:ascii="Times New Roman" w:hAnsi="Times New Roman"/>
          <w:sz w:val="24"/>
          <w:szCs w:val="24"/>
        </w:rPr>
      </w:pPr>
    </w:p>
    <w:sectPr w:rsidR="004E5A91" w:rsidRPr="00FC0E98" w:rsidSect="00A00648">
      <w:footerReference w:type="default" r:id="rId7"/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94FDD0" w14:textId="77777777" w:rsidR="003553A4" w:rsidRDefault="003553A4">
      <w:r>
        <w:separator/>
      </w:r>
    </w:p>
  </w:endnote>
  <w:endnote w:type="continuationSeparator" w:id="0">
    <w:p w14:paraId="2BE5C5C4" w14:textId="77777777" w:rsidR="003553A4" w:rsidRDefault="003553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C7BE75" w14:textId="77777777" w:rsidR="00A41C13" w:rsidRDefault="00A41C13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758B2">
      <w:rPr>
        <w:noProof/>
      </w:rPr>
      <w:t>1</w:t>
    </w:r>
    <w:r>
      <w:rPr>
        <w:noProof/>
      </w:rPr>
      <w:fldChar w:fldCharType="end"/>
    </w:r>
  </w:p>
  <w:p w14:paraId="5FE26199" w14:textId="77777777" w:rsidR="00A41C13" w:rsidRDefault="00A41C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3F5C4F" w14:textId="77777777" w:rsidR="003553A4" w:rsidRDefault="003553A4">
      <w:r>
        <w:separator/>
      </w:r>
    </w:p>
  </w:footnote>
  <w:footnote w:type="continuationSeparator" w:id="0">
    <w:p w14:paraId="43E2D0FE" w14:textId="77777777" w:rsidR="003553A4" w:rsidRDefault="003553A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MzAyMbUwMjc3NDBT0lEKTi0uzszPAymwrAUAciaLdiwAAAA="/>
  </w:docVars>
  <w:rsids>
    <w:rsidRoot w:val="00DE0A5D"/>
    <w:rsid w:val="000054CC"/>
    <w:rsid w:val="00005814"/>
    <w:rsid w:val="00007A3C"/>
    <w:rsid w:val="00007E8A"/>
    <w:rsid w:val="0001034C"/>
    <w:rsid w:val="00023325"/>
    <w:rsid w:val="00040777"/>
    <w:rsid w:val="00062EA4"/>
    <w:rsid w:val="00067E92"/>
    <w:rsid w:val="00073983"/>
    <w:rsid w:val="000819BB"/>
    <w:rsid w:val="0009261A"/>
    <w:rsid w:val="000A1008"/>
    <w:rsid w:val="000A68F5"/>
    <w:rsid w:val="000B089D"/>
    <w:rsid w:val="000B6C4D"/>
    <w:rsid w:val="000C76A7"/>
    <w:rsid w:val="000E65A8"/>
    <w:rsid w:val="000E7230"/>
    <w:rsid w:val="000F0145"/>
    <w:rsid w:val="000F698C"/>
    <w:rsid w:val="000F7578"/>
    <w:rsid w:val="001029B4"/>
    <w:rsid w:val="001037B9"/>
    <w:rsid w:val="00105D2C"/>
    <w:rsid w:val="001069D9"/>
    <w:rsid w:val="001070EF"/>
    <w:rsid w:val="001139C3"/>
    <w:rsid w:val="001147A9"/>
    <w:rsid w:val="00116765"/>
    <w:rsid w:val="001207CD"/>
    <w:rsid w:val="00120BAF"/>
    <w:rsid w:val="00124752"/>
    <w:rsid w:val="00126433"/>
    <w:rsid w:val="0013401F"/>
    <w:rsid w:val="0014204B"/>
    <w:rsid w:val="00144EA8"/>
    <w:rsid w:val="0014664A"/>
    <w:rsid w:val="00147C10"/>
    <w:rsid w:val="00147E42"/>
    <w:rsid w:val="001512C1"/>
    <w:rsid w:val="00152D62"/>
    <w:rsid w:val="00165243"/>
    <w:rsid w:val="001700C0"/>
    <w:rsid w:val="00174704"/>
    <w:rsid w:val="00174A95"/>
    <w:rsid w:val="0017680A"/>
    <w:rsid w:val="00177D53"/>
    <w:rsid w:val="00185BDA"/>
    <w:rsid w:val="00190FD8"/>
    <w:rsid w:val="00191155"/>
    <w:rsid w:val="001A4200"/>
    <w:rsid w:val="001A7FE7"/>
    <w:rsid w:val="001B3ACD"/>
    <w:rsid w:val="001B4072"/>
    <w:rsid w:val="001C1576"/>
    <w:rsid w:val="001C28C5"/>
    <w:rsid w:val="001D21FE"/>
    <w:rsid w:val="001E3953"/>
    <w:rsid w:val="001E6B02"/>
    <w:rsid w:val="001F1BB8"/>
    <w:rsid w:val="001F54F6"/>
    <w:rsid w:val="00206F83"/>
    <w:rsid w:val="00212DC0"/>
    <w:rsid w:val="002231D5"/>
    <w:rsid w:val="00230B64"/>
    <w:rsid w:val="00231277"/>
    <w:rsid w:val="00236192"/>
    <w:rsid w:val="00236A2B"/>
    <w:rsid w:val="00243CC1"/>
    <w:rsid w:val="00246408"/>
    <w:rsid w:val="00247101"/>
    <w:rsid w:val="002521DE"/>
    <w:rsid w:val="00263842"/>
    <w:rsid w:val="00267090"/>
    <w:rsid w:val="00270C41"/>
    <w:rsid w:val="00270F8E"/>
    <w:rsid w:val="00294DB3"/>
    <w:rsid w:val="002A0B86"/>
    <w:rsid w:val="002A4F7F"/>
    <w:rsid w:val="002A5EEF"/>
    <w:rsid w:val="002A6337"/>
    <w:rsid w:val="002B2D3A"/>
    <w:rsid w:val="002C0FF6"/>
    <w:rsid w:val="002C4615"/>
    <w:rsid w:val="002C4A7F"/>
    <w:rsid w:val="002E06C1"/>
    <w:rsid w:val="002E1549"/>
    <w:rsid w:val="002F02AD"/>
    <w:rsid w:val="002F062F"/>
    <w:rsid w:val="002F182D"/>
    <w:rsid w:val="002F1E3A"/>
    <w:rsid w:val="002F3649"/>
    <w:rsid w:val="002F4BC5"/>
    <w:rsid w:val="002F6FF0"/>
    <w:rsid w:val="003034DF"/>
    <w:rsid w:val="003132DA"/>
    <w:rsid w:val="003168EC"/>
    <w:rsid w:val="00332C80"/>
    <w:rsid w:val="0033713F"/>
    <w:rsid w:val="00341475"/>
    <w:rsid w:val="00343CC2"/>
    <w:rsid w:val="003553A4"/>
    <w:rsid w:val="00357DCD"/>
    <w:rsid w:val="003611AB"/>
    <w:rsid w:val="00365535"/>
    <w:rsid w:val="00370EA0"/>
    <w:rsid w:val="00384D13"/>
    <w:rsid w:val="00390ED0"/>
    <w:rsid w:val="0039134F"/>
    <w:rsid w:val="003A25E6"/>
    <w:rsid w:val="003B392F"/>
    <w:rsid w:val="003B4C21"/>
    <w:rsid w:val="003B6E6E"/>
    <w:rsid w:val="003C76C1"/>
    <w:rsid w:val="003C7E8E"/>
    <w:rsid w:val="003D6340"/>
    <w:rsid w:val="003E0342"/>
    <w:rsid w:val="003E3968"/>
    <w:rsid w:val="003E78B2"/>
    <w:rsid w:val="00404CC8"/>
    <w:rsid w:val="00407536"/>
    <w:rsid w:val="0042426A"/>
    <w:rsid w:val="00427498"/>
    <w:rsid w:val="00430E95"/>
    <w:rsid w:val="00432A47"/>
    <w:rsid w:val="00434182"/>
    <w:rsid w:val="00436E03"/>
    <w:rsid w:val="0044460E"/>
    <w:rsid w:val="00446CA6"/>
    <w:rsid w:val="00452103"/>
    <w:rsid w:val="0046321D"/>
    <w:rsid w:val="00470566"/>
    <w:rsid w:val="00472195"/>
    <w:rsid w:val="00473A2B"/>
    <w:rsid w:val="00481662"/>
    <w:rsid w:val="00482BDC"/>
    <w:rsid w:val="004942E2"/>
    <w:rsid w:val="0049726A"/>
    <w:rsid w:val="004A6AC3"/>
    <w:rsid w:val="004B0221"/>
    <w:rsid w:val="004B62F9"/>
    <w:rsid w:val="004B7C3C"/>
    <w:rsid w:val="004C1C56"/>
    <w:rsid w:val="004C4005"/>
    <w:rsid w:val="004D492B"/>
    <w:rsid w:val="004D61DB"/>
    <w:rsid w:val="004E1F3E"/>
    <w:rsid w:val="004E5A91"/>
    <w:rsid w:val="0050124B"/>
    <w:rsid w:val="00505F1A"/>
    <w:rsid w:val="00506113"/>
    <w:rsid w:val="00522D3A"/>
    <w:rsid w:val="00526874"/>
    <w:rsid w:val="00531E97"/>
    <w:rsid w:val="00533991"/>
    <w:rsid w:val="00534F40"/>
    <w:rsid w:val="00535A1E"/>
    <w:rsid w:val="0054355C"/>
    <w:rsid w:val="005436ED"/>
    <w:rsid w:val="0055119F"/>
    <w:rsid w:val="0056144C"/>
    <w:rsid w:val="00566573"/>
    <w:rsid w:val="00570EC2"/>
    <w:rsid w:val="005758B2"/>
    <w:rsid w:val="005806AC"/>
    <w:rsid w:val="005A2535"/>
    <w:rsid w:val="005A486E"/>
    <w:rsid w:val="005A6C76"/>
    <w:rsid w:val="005B547A"/>
    <w:rsid w:val="005C0877"/>
    <w:rsid w:val="005C29EF"/>
    <w:rsid w:val="005C737D"/>
    <w:rsid w:val="005D0704"/>
    <w:rsid w:val="005D4F3D"/>
    <w:rsid w:val="005D7C86"/>
    <w:rsid w:val="005E2D45"/>
    <w:rsid w:val="005E44AE"/>
    <w:rsid w:val="005E4A3A"/>
    <w:rsid w:val="005F55E4"/>
    <w:rsid w:val="006002A7"/>
    <w:rsid w:val="00603A50"/>
    <w:rsid w:val="00607A6D"/>
    <w:rsid w:val="006136D3"/>
    <w:rsid w:val="006261CB"/>
    <w:rsid w:val="00627248"/>
    <w:rsid w:val="00644607"/>
    <w:rsid w:val="00644BBF"/>
    <w:rsid w:val="006520B9"/>
    <w:rsid w:val="00655B42"/>
    <w:rsid w:val="0066105D"/>
    <w:rsid w:val="006649AC"/>
    <w:rsid w:val="00665360"/>
    <w:rsid w:val="0066622F"/>
    <w:rsid w:val="00666446"/>
    <w:rsid w:val="00666622"/>
    <w:rsid w:val="006757FC"/>
    <w:rsid w:val="00675C1E"/>
    <w:rsid w:val="006813D6"/>
    <w:rsid w:val="00687A29"/>
    <w:rsid w:val="00694684"/>
    <w:rsid w:val="00696FB6"/>
    <w:rsid w:val="006B7643"/>
    <w:rsid w:val="006C4526"/>
    <w:rsid w:val="006D4D6F"/>
    <w:rsid w:val="006D58C5"/>
    <w:rsid w:val="006E1A88"/>
    <w:rsid w:val="006F3B35"/>
    <w:rsid w:val="006F44E7"/>
    <w:rsid w:val="007021EF"/>
    <w:rsid w:val="007031BA"/>
    <w:rsid w:val="00703374"/>
    <w:rsid w:val="00705E25"/>
    <w:rsid w:val="007161C6"/>
    <w:rsid w:val="00717FEC"/>
    <w:rsid w:val="00722A2C"/>
    <w:rsid w:val="00726A44"/>
    <w:rsid w:val="00727A82"/>
    <w:rsid w:val="00741441"/>
    <w:rsid w:val="00744370"/>
    <w:rsid w:val="00747052"/>
    <w:rsid w:val="00747D83"/>
    <w:rsid w:val="00747F0E"/>
    <w:rsid w:val="007576B1"/>
    <w:rsid w:val="007622DB"/>
    <w:rsid w:val="00764FED"/>
    <w:rsid w:val="00771B76"/>
    <w:rsid w:val="00777D9C"/>
    <w:rsid w:val="00782C42"/>
    <w:rsid w:val="0079572B"/>
    <w:rsid w:val="007B0071"/>
    <w:rsid w:val="007C29EA"/>
    <w:rsid w:val="007C3D28"/>
    <w:rsid w:val="007C650C"/>
    <w:rsid w:val="007D260D"/>
    <w:rsid w:val="007D26D2"/>
    <w:rsid w:val="007E4A6D"/>
    <w:rsid w:val="007F74C4"/>
    <w:rsid w:val="0080287D"/>
    <w:rsid w:val="00804000"/>
    <w:rsid w:val="008043F9"/>
    <w:rsid w:val="00817310"/>
    <w:rsid w:val="00824B3D"/>
    <w:rsid w:val="00825817"/>
    <w:rsid w:val="0083115F"/>
    <w:rsid w:val="00843D6A"/>
    <w:rsid w:val="00846E80"/>
    <w:rsid w:val="008856DB"/>
    <w:rsid w:val="00890EF2"/>
    <w:rsid w:val="00896AE5"/>
    <w:rsid w:val="00897299"/>
    <w:rsid w:val="008A30B2"/>
    <w:rsid w:val="008A3AFB"/>
    <w:rsid w:val="008B5D53"/>
    <w:rsid w:val="008B6B27"/>
    <w:rsid w:val="008C6067"/>
    <w:rsid w:val="008D3591"/>
    <w:rsid w:val="008D5B39"/>
    <w:rsid w:val="008E3CB8"/>
    <w:rsid w:val="008E4667"/>
    <w:rsid w:val="008F24CC"/>
    <w:rsid w:val="008F6B32"/>
    <w:rsid w:val="00916B6E"/>
    <w:rsid w:val="009235C6"/>
    <w:rsid w:val="0092421B"/>
    <w:rsid w:val="0093216D"/>
    <w:rsid w:val="009416C2"/>
    <w:rsid w:val="00942BC6"/>
    <w:rsid w:val="00945869"/>
    <w:rsid w:val="00950F33"/>
    <w:rsid w:val="0095238E"/>
    <w:rsid w:val="00962A3F"/>
    <w:rsid w:val="009644CC"/>
    <w:rsid w:val="00975D56"/>
    <w:rsid w:val="00977412"/>
    <w:rsid w:val="009942EC"/>
    <w:rsid w:val="00997BDE"/>
    <w:rsid w:val="009A6F13"/>
    <w:rsid w:val="009B0499"/>
    <w:rsid w:val="009D0EB9"/>
    <w:rsid w:val="009D4863"/>
    <w:rsid w:val="009E61CE"/>
    <w:rsid w:val="009F786B"/>
    <w:rsid w:val="00A0019E"/>
    <w:rsid w:val="00A00648"/>
    <w:rsid w:val="00A04211"/>
    <w:rsid w:val="00A12CDD"/>
    <w:rsid w:val="00A16F36"/>
    <w:rsid w:val="00A25089"/>
    <w:rsid w:val="00A36C40"/>
    <w:rsid w:val="00A40183"/>
    <w:rsid w:val="00A412AA"/>
    <w:rsid w:val="00A41C13"/>
    <w:rsid w:val="00A421C2"/>
    <w:rsid w:val="00A42721"/>
    <w:rsid w:val="00A42898"/>
    <w:rsid w:val="00A46E8C"/>
    <w:rsid w:val="00A52AEA"/>
    <w:rsid w:val="00A556BD"/>
    <w:rsid w:val="00A66166"/>
    <w:rsid w:val="00A704CE"/>
    <w:rsid w:val="00A80D90"/>
    <w:rsid w:val="00A8153C"/>
    <w:rsid w:val="00A817FF"/>
    <w:rsid w:val="00A95D9B"/>
    <w:rsid w:val="00AA060D"/>
    <w:rsid w:val="00AA14C3"/>
    <w:rsid w:val="00AB09CA"/>
    <w:rsid w:val="00AB1606"/>
    <w:rsid w:val="00AB1D93"/>
    <w:rsid w:val="00AB41DC"/>
    <w:rsid w:val="00AB4352"/>
    <w:rsid w:val="00AB517C"/>
    <w:rsid w:val="00AC14ED"/>
    <w:rsid w:val="00AC3794"/>
    <w:rsid w:val="00AC69A9"/>
    <w:rsid w:val="00AD0A79"/>
    <w:rsid w:val="00AD1120"/>
    <w:rsid w:val="00AD2C31"/>
    <w:rsid w:val="00AE283B"/>
    <w:rsid w:val="00AE2A56"/>
    <w:rsid w:val="00AF0C23"/>
    <w:rsid w:val="00AF2935"/>
    <w:rsid w:val="00B0554A"/>
    <w:rsid w:val="00B104EB"/>
    <w:rsid w:val="00B17820"/>
    <w:rsid w:val="00B179CC"/>
    <w:rsid w:val="00B22493"/>
    <w:rsid w:val="00B23430"/>
    <w:rsid w:val="00B45B4B"/>
    <w:rsid w:val="00B46215"/>
    <w:rsid w:val="00B50C7B"/>
    <w:rsid w:val="00B67D43"/>
    <w:rsid w:val="00B7259C"/>
    <w:rsid w:val="00B7497C"/>
    <w:rsid w:val="00B80245"/>
    <w:rsid w:val="00B92A21"/>
    <w:rsid w:val="00B9304A"/>
    <w:rsid w:val="00B93628"/>
    <w:rsid w:val="00BA2312"/>
    <w:rsid w:val="00BA3C51"/>
    <w:rsid w:val="00BA67B6"/>
    <w:rsid w:val="00BA730C"/>
    <w:rsid w:val="00BA7995"/>
    <w:rsid w:val="00BB4BBF"/>
    <w:rsid w:val="00BB6617"/>
    <w:rsid w:val="00BD070C"/>
    <w:rsid w:val="00BE4348"/>
    <w:rsid w:val="00BF0D9A"/>
    <w:rsid w:val="00C01B15"/>
    <w:rsid w:val="00C0394C"/>
    <w:rsid w:val="00C03BC8"/>
    <w:rsid w:val="00C10FF6"/>
    <w:rsid w:val="00C16B9F"/>
    <w:rsid w:val="00C22485"/>
    <w:rsid w:val="00C32986"/>
    <w:rsid w:val="00C34BB7"/>
    <w:rsid w:val="00C357F2"/>
    <w:rsid w:val="00C3582D"/>
    <w:rsid w:val="00C41731"/>
    <w:rsid w:val="00C422D9"/>
    <w:rsid w:val="00C60384"/>
    <w:rsid w:val="00C623BF"/>
    <w:rsid w:val="00C673E0"/>
    <w:rsid w:val="00C67E30"/>
    <w:rsid w:val="00C835C3"/>
    <w:rsid w:val="00C84D3B"/>
    <w:rsid w:val="00C86B7E"/>
    <w:rsid w:val="00C92B03"/>
    <w:rsid w:val="00C967A9"/>
    <w:rsid w:val="00C976A4"/>
    <w:rsid w:val="00CB43B2"/>
    <w:rsid w:val="00CB483E"/>
    <w:rsid w:val="00CC0EB2"/>
    <w:rsid w:val="00CC2DA5"/>
    <w:rsid w:val="00CC3266"/>
    <w:rsid w:val="00CD18BA"/>
    <w:rsid w:val="00CD56F3"/>
    <w:rsid w:val="00CE08FB"/>
    <w:rsid w:val="00CE5BF0"/>
    <w:rsid w:val="00CF6F17"/>
    <w:rsid w:val="00D0154F"/>
    <w:rsid w:val="00D0755A"/>
    <w:rsid w:val="00D14DAC"/>
    <w:rsid w:val="00D15FC7"/>
    <w:rsid w:val="00D17AE1"/>
    <w:rsid w:val="00D21831"/>
    <w:rsid w:val="00D22599"/>
    <w:rsid w:val="00D23833"/>
    <w:rsid w:val="00D24AA9"/>
    <w:rsid w:val="00D26FFF"/>
    <w:rsid w:val="00D31391"/>
    <w:rsid w:val="00D33B85"/>
    <w:rsid w:val="00D44072"/>
    <w:rsid w:val="00D44103"/>
    <w:rsid w:val="00D45A4F"/>
    <w:rsid w:val="00D468A8"/>
    <w:rsid w:val="00D478B5"/>
    <w:rsid w:val="00D552A2"/>
    <w:rsid w:val="00D55C2B"/>
    <w:rsid w:val="00D613B9"/>
    <w:rsid w:val="00D72016"/>
    <w:rsid w:val="00D8329D"/>
    <w:rsid w:val="00D931AA"/>
    <w:rsid w:val="00DA7C18"/>
    <w:rsid w:val="00DC3691"/>
    <w:rsid w:val="00DC42A7"/>
    <w:rsid w:val="00DC50D9"/>
    <w:rsid w:val="00DC7703"/>
    <w:rsid w:val="00DD1DDF"/>
    <w:rsid w:val="00DD3076"/>
    <w:rsid w:val="00DD7433"/>
    <w:rsid w:val="00DE0A5D"/>
    <w:rsid w:val="00DE7197"/>
    <w:rsid w:val="00DF02AA"/>
    <w:rsid w:val="00DF60E4"/>
    <w:rsid w:val="00E0134E"/>
    <w:rsid w:val="00E06E6C"/>
    <w:rsid w:val="00E12C06"/>
    <w:rsid w:val="00E24C0E"/>
    <w:rsid w:val="00E25745"/>
    <w:rsid w:val="00E301A6"/>
    <w:rsid w:val="00E4399E"/>
    <w:rsid w:val="00E464A2"/>
    <w:rsid w:val="00E5392C"/>
    <w:rsid w:val="00E56E8F"/>
    <w:rsid w:val="00E7090A"/>
    <w:rsid w:val="00E755AF"/>
    <w:rsid w:val="00E964FF"/>
    <w:rsid w:val="00EA1785"/>
    <w:rsid w:val="00EA59DE"/>
    <w:rsid w:val="00EA5D8C"/>
    <w:rsid w:val="00EB1B94"/>
    <w:rsid w:val="00EC0738"/>
    <w:rsid w:val="00EC4087"/>
    <w:rsid w:val="00EC534B"/>
    <w:rsid w:val="00EC5EFF"/>
    <w:rsid w:val="00EC6FA9"/>
    <w:rsid w:val="00ED5C22"/>
    <w:rsid w:val="00EE18D9"/>
    <w:rsid w:val="00EF2D58"/>
    <w:rsid w:val="00EF3CDB"/>
    <w:rsid w:val="00F00DD3"/>
    <w:rsid w:val="00F013EC"/>
    <w:rsid w:val="00F01FE6"/>
    <w:rsid w:val="00F038BC"/>
    <w:rsid w:val="00F03C74"/>
    <w:rsid w:val="00F03F52"/>
    <w:rsid w:val="00F20145"/>
    <w:rsid w:val="00F30A10"/>
    <w:rsid w:val="00F33583"/>
    <w:rsid w:val="00F3457B"/>
    <w:rsid w:val="00F35130"/>
    <w:rsid w:val="00F534A9"/>
    <w:rsid w:val="00F66DF8"/>
    <w:rsid w:val="00F72DC1"/>
    <w:rsid w:val="00F76334"/>
    <w:rsid w:val="00F773FC"/>
    <w:rsid w:val="00F83602"/>
    <w:rsid w:val="00FA521F"/>
    <w:rsid w:val="00FB124C"/>
    <w:rsid w:val="00FB1CBC"/>
    <w:rsid w:val="00FB273D"/>
    <w:rsid w:val="00FB66AD"/>
    <w:rsid w:val="00FB7B67"/>
    <w:rsid w:val="00FC0E98"/>
    <w:rsid w:val="00FC36E8"/>
    <w:rsid w:val="00FD0D6B"/>
    <w:rsid w:val="00FD4887"/>
    <w:rsid w:val="00FE78D2"/>
    <w:rsid w:val="00FF0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29B2F5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C3D28"/>
    <w:pPr>
      <w:widowControl w:val="0"/>
      <w:jc w:val="both"/>
    </w:pPr>
    <w:rPr>
      <w:rFonts w:ascii="Calibri" w:eastAsia="SimSu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36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7C3D28"/>
    <w:rPr>
      <w:rFonts w:cs="Calibri"/>
      <w:noProof/>
      <w:sz w:val="20"/>
    </w:rPr>
  </w:style>
  <w:style w:type="character" w:customStyle="1" w:styleId="EndNoteBibliographyChar">
    <w:name w:val="EndNote Bibliography Char"/>
    <w:link w:val="EndNoteBibliography"/>
    <w:rsid w:val="007C3D28"/>
    <w:rPr>
      <w:rFonts w:ascii="Calibri" w:eastAsia="SimSun" w:hAnsi="Calibri" w:cs="Calibri"/>
      <w:noProof/>
      <w:sz w:val="20"/>
    </w:rPr>
  </w:style>
  <w:style w:type="paragraph" w:styleId="Footer">
    <w:name w:val="footer"/>
    <w:basedOn w:val="Normal"/>
    <w:link w:val="FooterChar"/>
    <w:uiPriority w:val="99"/>
    <w:unhideWhenUsed/>
    <w:rsid w:val="007C3D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C3D28"/>
    <w:rPr>
      <w:rFonts w:ascii="Calibri" w:eastAsia="SimSun" w:hAnsi="Calibri" w:cs="Times New Roman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7C3D28"/>
  </w:style>
  <w:style w:type="paragraph" w:customStyle="1" w:styleId="p1">
    <w:name w:val="p1"/>
    <w:basedOn w:val="Normal"/>
    <w:rsid w:val="00A556BD"/>
    <w:pPr>
      <w:widowControl/>
      <w:jc w:val="left"/>
    </w:pPr>
    <w:rPr>
      <w:rFonts w:ascii="Verdana" w:eastAsiaTheme="minorEastAsia" w:hAnsi="Verdana"/>
      <w:color w:val="064977"/>
      <w:kern w:val="0"/>
      <w:sz w:val="24"/>
      <w:szCs w:val="24"/>
    </w:rPr>
  </w:style>
  <w:style w:type="character" w:customStyle="1" w:styleId="s1">
    <w:name w:val="s1"/>
    <w:basedOn w:val="DefaultParagraphFont"/>
    <w:rsid w:val="00A556BD"/>
    <w:rPr>
      <w:rFonts w:ascii="Helvetica" w:hAnsi="Helvetica" w:hint="default"/>
      <w:color w:val="000000"/>
      <w:sz w:val="21"/>
      <w:szCs w:val="21"/>
    </w:rPr>
  </w:style>
  <w:style w:type="character" w:customStyle="1" w:styleId="s2">
    <w:name w:val="s2"/>
    <w:basedOn w:val="DefaultParagraphFont"/>
    <w:rsid w:val="00A556BD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13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9FCBD30-9307-604D-B664-8565AB2DD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9</TotalTime>
  <Pages>2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t O&amp;G, CUHK</Company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iao SHI</dc:creator>
  <cp:lastModifiedBy>SHI, Xiao</cp:lastModifiedBy>
  <cp:revision>340</cp:revision>
  <dcterms:created xsi:type="dcterms:W3CDTF">2017-06-04T09:44:00Z</dcterms:created>
  <dcterms:modified xsi:type="dcterms:W3CDTF">2020-06-14T17:00:00Z</dcterms:modified>
</cp:coreProperties>
</file>